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061"/>
        <w:gridCol w:w="60"/>
        <w:gridCol w:w="3413"/>
        <w:gridCol w:w="31"/>
        <w:gridCol w:w="486"/>
        <w:gridCol w:w="31"/>
        <w:gridCol w:w="547"/>
        <w:gridCol w:w="28"/>
        <w:gridCol w:w="405"/>
        <w:gridCol w:w="27"/>
        <w:gridCol w:w="489"/>
        <w:gridCol w:w="27"/>
        <w:gridCol w:w="948"/>
        <w:gridCol w:w="24"/>
        <w:gridCol w:w="3191"/>
      </w:tblGrid>
      <w:tr w:rsidR="0004192A" w14:paraId="3AAF87D0" w14:textId="77777777" w:rsidTr="005B0370">
        <w:trPr>
          <w:trHeight w:val="802"/>
        </w:trPr>
        <w:tc>
          <w:tcPr>
            <w:tcW w:w="106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73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19" w:type="dxa"/>
            <w:gridSpan w:val="10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15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07A979FE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EF07EF">
              <w:rPr>
                <w:b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5B0370">
        <w:trPr>
          <w:trHeight w:val="412"/>
        </w:trPr>
        <w:tc>
          <w:tcPr>
            <w:tcW w:w="7553" w:type="dxa"/>
            <w:gridSpan w:val="13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493E4A4C" w:rsidR="0004192A" w:rsidRPr="0004192A" w:rsidRDefault="0011431C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1431C">
              <w:rPr>
                <w:b/>
                <w:bCs/>
                <w:sz w:val="20"/>
                <w:szCs w:val="20"/>
              </w:rPr>
              <w:t>AĞIZ VE DİŞ SAĞLIĞI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15" w:type="dxa"/>
            <w:gridSpan w:val="2"/>
            <w:vAlign w:val="center"/>
          </w:tcPr>
          <w:p w14:paraId="096637CA" w14:textId="5DD47578" w:rsidR="0004192A" w:rsidRPr="0004192A" w:rsidRDefault="001A2707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ESTEZİ</w:t>
            </w:r>
            <w:r w:rsidR="00EA4BF3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14:paraId="7C97FB86" w14:textId="77777777" w:rsidTr="003302DC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C47BF9" w14:paraId="74095200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1BBC228F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11FA6D9C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Mikrobiyoloj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240ACA51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1F59C7A6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6CA93231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7F06D4E6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77B0CD4A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E259D1E" w14:textId="33677FFF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47BF9" w14:paraId="61458416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38CA96A6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358AFA15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Anatom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78A14F79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5123B1C4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5ACD8E55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4003743B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04599E76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3E33B8CE" w14:textId="13ECC535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47BF9" w14:paraId="4EBDEE61" w14:textId="77777777" w:rsidTr="003077CE">
        <w:trPr>
          <w:trHeight w:val="52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22677E2B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1076AC25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Tıbbi Termin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033F05C8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1CB9795D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2FD05BA0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328B2551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2B0B123E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ACE7DD4" w14:textId="47DC1E22" w:rsidR="00C47BF9" w:rsidRPr="0004192A" w:rsidRDefault="003077CE" w:rsidP="00C47BF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A0CB7">
              <w:rPr>
                <w:rFonts w:cs="Times New Roman"/>
                <w:sz w:val="20"/>
                <w:szCs w:val="20"/>
              </w:rPr>
              <w:t xml:space="preserve"> DERS ANZ117</w:t>
            </w:r>
          </w:p>
        </w:tc>
      </w:tr>
      <w:tr w:rsidR="00C47BF9" w14:paraId="295C37B8" w14:textId="77777777" w:rsidTr="003077CE">
        <w:trPr>
          <w:trHeight w:val="564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38B64E21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5C76B4AB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Maddeler Bilgis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38A01C5D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7C17CCCB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2018C78B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6B3BE46C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4F1CF0A8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AAC26E0" w14:textId="201A0739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47BF9" w14:paraId="728FF305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65DA8F8C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66C31CB3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Farmak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7FE1D5EE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4381806B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592C1FA0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2931D376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08330883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672E340E" w14:textId="790D4138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A0CB7">
              <w:rPr>
                <w:rFonts w:cs="Times New Roman"/>
                <w:sz w:val="20"/>
                <w:szCs w:val="20"/>
              </w:rPr>
              <w:t xml:space="preserve"> DERS ANZ111</w:t>
            </w:r>
          </w:p>
        </w:tc>
      </w:tr>
      <w:tr w:rsidR="00C47BF9" w14:paraId="0AEE319B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B0346" w14:textId="0A36CEE4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013270E2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1ECFBF9E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23FAE740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57815BB4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18771ED9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0EF56B62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E6745D0" w14:textId="779CBF4C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A0CB7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47BF9" w14:paraId="2CBB8F0C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4975DEA7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A57C91F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5337F5D6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159A33A7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6B080687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0A055EE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4A8EC321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F0BA4BB" w14:textId="5CF3034A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A0CB7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47BF9" w14:paraId="4E955F68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1B9CAAE4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39B72E42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3174140A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0278E7E2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72F79553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6DDF5589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7C91434F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50E0792C" w14:textId="3F20226F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A0CB7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47BF9" w14:paraId="686FBEA3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EB20" w14:textId="2AE87AFA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A07202C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311A5" w14:textId="19093CFF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8DC6D" w14:textId="499BBF6A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D3A9B" w14:textId="7EECBFF3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3390" w14:textId="45F29F91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DA55" w14:textId="42BB6972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49309923" w14:textId="7E0149DB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A0CB7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077CE" w14:paraId="46743A10" w14:textId="77777777" w:rsidTr="003077CE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2B1BC3" w14:textId="753C3B3D" w:rsidR="003077CE" w:rsidRPr="003077CE" w:rsidRDefault="003077CE" w:rsidP="003077CE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3077CE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55C837" w14:textId="4403CC5B" w:rsidR="003077CE" w:rsidRPr="0012032D" w:rsidRDefault="003077CE" w:rsidP="00C47BF9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077CE">
              <w:rPr>
                <w:rFonts w:cs="Times New Roman"/>
                <w:b/>
                <w:color w:val="000000"/>
                <w:sz w:val="20"/>
                <w:szCs w:val="20"/>
              </w:rPr>
              <w:t>14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01EEEFDA" w14:textId="77777777" w:rsidR="003077CE" w:rsidRPr="009E6ED7" w:rsidRDefault="003077CE" w:rsidP="00C47BF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47BF9" w14:paraId="119899B8" w14:textId="77777777" w:rsidTr="006C5251">
        <w:trPr>
          <w:trHeight w:val="245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20BEB7BB" w14:textId="0E9FD6ED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4F9B457E" w14:textId="5B1C8AF9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2C5D455" w14:textId="710C5F7A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4A6F8763" w14:textId="02B7B02E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3A9B7E2" w14:textId="5BEE74B4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1100278E" w14:textId="66000CBC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DFA2CE1" w14:textId="77777777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</w:p>
        </w:tc>
      </w:tr>
      <w:tr w:rsidR="00C47BF9" w:rsidRPr="0004192A" w14:paraId="6A0F417B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04418B3C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2CBB660B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rşiv ve Dokümantasyon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29B09CEF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348DEFF8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46B1607F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46402645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400B7444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0062D197" w14:textId="55ADCB8E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47BF9" w:rsidRPr="0004192A" w14:paraId="553BFD71" w14:textId="77777777" w:rsidTr="003077CE">
        <w:trPr>
          <w:trHeight w:val="599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18935347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2D792F60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Maddeler Bilgis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3BD970A3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130302FD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252A310D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018BA3DB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26EDBB57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02997C23" w14:textId="118E5DD5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47BF9" w:rsidRPr="0004192A" w14:paraId="78916D8C" w14:textId="77777777" w:rsidTr="003077CE">
        <w:trPr>
          <w:trHeight w:val="549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B0C4" w14:textId="6AB8FD55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84271" w14:textId="718DB7DB" w:rsidR="00C47BF9" w:rsidRPr="0012032D" w:rsidRDefault="00D71682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D71682">
              <w:rPr>
                <w:rFonts w:cs="Times New Roman"/>
                <w:color w:val="000000"/>
                <w:sz w:val="20"/>
                <w:szCs w:val="20"/>
              </w:rPr>
              <w:t>Kliniğe Giriş ve Muayenehane Yönetim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589C6671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08A78E04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59E56ACC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78A6C91D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57777210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C55F47F" w14:textId="611EA488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47BF9" w:rsidRPr="0004192A" w14:paraId="2D258CEB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483A6" w14:textId="663A4867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B77CE" w14:textId="07E4F7B8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 xml:space="preserve">Alet Bakımı, Korunması ve Sterilizasyon 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00775" w14:textId="789B9FD4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AE360" w14:textId="57D05697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1CBD8" w14:textId="26DF3A59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5DB82" w14:textId="6BE510A9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2F35A" w14:textId="686DDFF8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69E9778" w14:textId="20A8DA16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47BF9" w:rsidRPr="0004192A" w14:paraId="54598945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6A12FE30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3C98F525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E5A9" w14:textId="77506EBD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3D6B" w14:textId="3D209360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BEE1D" w14:textId="38CD011C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AA9DF" w14:textId="25EAF59B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B9F6" w14:textId="56146BEB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4B31E636" w14:textId="1FA29543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A0CB7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47BF9" w:rsidRPr="0004192A" w14:paraId="4225EDFD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206AC780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3069" w14:textId="768EBAB8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5EC9DFA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DE39B3C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50203213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431DB84E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01317AD6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76B613E3" w14:textId="6026FB6D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A0CB7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47BF9" w:rsidRPr="0004192A" w14:paraId="7A807D81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C3C9420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953B70A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0CAE3D1F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E2F0367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4AA4690C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703BAE79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1505638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338E708C" w14:textId="5220A50F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A0CB7">
              <w:rPr>
                <w:rFonts w:cs="Times New Roman"/>
                <w:sz w:val="20"/>
                <w:szCs w:val="20"/>
              </w:rPr>
              <w:t xml:space="preserve"> (ORTAK DERS) </w:t>
            </w:r>
          </w:p>
        </w:tc>
      </w:tr>
      <w:tr w:rsidR="00C47BF9" w:rsidRPr="0004192A" w14:paraId="064D145D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373F89F7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4CBB8CF6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5391D75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EEFE529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6FB59211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32A542B0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3D0ABEB7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0B6394B8" w14:textId="5D1B91CC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A0CB7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47BF9" w:rsidRPr="0004192A" w14:paraId="37A93B9B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EC21" w14:textId="319EEE60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457134F2" w:rsidR="00C47BF9" w:rsidRPr="0012032D" w:rsidRDefault="00C47BF9" w:rsidP="00C47BF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67A60" w14:textId="290E57E3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7516" w14:textId="26B98EC0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5C063" w14:textId="7A4982BA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EF4" w14:textId="51F0E58A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D7D5" w14:textId="7B6DF0D0" w:rsidR="00C47BF9" w:rsidRPr="0012032D" w:rsidRDefault="00C47BF9" w:rsidP="00C47BF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55C668" w14:textId="0F90B3B2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A0CB7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077CE" w:rsidRPr="0004192A" w14:paraId="6940B564" w14:textId="77777777" w:rsidTr="003077CE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BBCE15" w14:textId="0DF95D75" w:rsidR="003077CE" w:rsidRPr="003077CE" w:rsidRDefault="003077CE" w:rsidP="003077CE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3077CE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0976B1" w14:textId="6699ABE8" w:rsidR="003077CE" w:rsidRPr="003077CE" w:rsidRDefault="003077CE" w:rsidP="00C47BF9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3077CE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561B1D52" w14:textId="77777777" w:rsidR="003077CE" w:rsidRPr="009E6ED7" w:rsidRDefault="003077CE" w:rsidP="00C47BF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47BF9" w:rsidRPr="0004192A" w14:paraId="0B1AC06C" w14:textId="77777777" w:rsidTr="006C5251">
        <w:trPr>
          <w:trHeight w:val="31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738047EE" w14:textId="41532D9C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1B546CD3" w14:textId="58E269A6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0DF9BC5" w14:textId="00FBF900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D67821F" w14:textId="5D8C137F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6F7C9E3" w14:textId="61D4C634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5B08CF39" w14:textId="3AC4A0BE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C029BAA" w14:textId="77777777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</w:p>
        </w:tc>
      </w:tr>
      <w:tr w:rsidR="00C47BF9" w:rsidRPr="0004192A" w14:paraId="340CFBB7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45C102AF" w:rsidR="00C47BF9" w:rsidRPr="0012032D" w:rsidRDefault="00C47BF9" w:rsidP="00C47BF9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0AFC963A" w:rsidR="00C47BF9" w:rsidRPr="0012032D" w:rsidRDefault="00C47BF9" w:rsidP="00C47BF9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Meslekte Klinik Uygulama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22D7B1A8" w:rsidR="00C47BF9" w:rsidRPr="0012032D" w:rsidRDefault="00C47BF9" w:rsidP="00C47BF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407716E6" w:rsidR="00C47BF9" w:rsidRPr="0012032D" w:rsidRDefault="00C47BF9" w:rsidP="00C47BF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715906A8" w:rsidR="00C47BF9" w:rsidRPr="0012032D" w:rsidRDefault="00C47BF9" w:rsidP="00C47BF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54DEDF94" w:rsidR="00C47BF9" w:rsidRPr="0012032D" w:rsidRDefault="00C47BF9" w:rsidP="00C47BF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38B5ABE9" w:rsidR="00C47BF9" w:rsidRPr="0012032D" w:rsidRDefault="00C47BF9" w:rsidP="00C47BF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FDBE157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47BF9" w:rsidRPr="0004192A" w14:paraId="30A8E057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4F008BDF" w:rsidR="00C47BF9" w:rsidRPr="0012032D" w:rsidRDefault="00C47BF9" w:rsidP="00C47BF9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0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7D11C900" w:rsidR="00C47BF9" w:rsidRPr="0012032D" w:rsidRDefault="00C47BF9" w:rsidP="00C47BF9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Koruyucu Diş Hekim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27F5AFF8" w:rsidR="00C47BF9" w:rsidRPr="0012032D" w:rsidRDefault="00C47BF9" w:rsidP="00C47BF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36BFBBDC" w:rsidR="00C47BF9" w:rsidRPr="0012032D" w:rsidRDefault="00C47BF9" w:rsidP="00C47BF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52601933" w:rsidR="00C47BF9" w:rsidRPr="0012032D" w:rsidRDefault="00C47BF9" w:rsidP="00C47BF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41D61E15" w:rsidR="00C47BF9" w:rsidRPr="0012032D" w:rsidRDefault="00C47BF9" w:rsidP="00C47BF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751D9482" w:rsidR="00C47BF9" w:rsidRPr="0012032D" w:rsidRDefault="00C47BF9" w:rsidP="00C47BF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00CA602E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47BF9" w:rsidRPr="0004192A" w14:paraId="55089B56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3BF3" w14:textId="7B959424" w:rsidR="00C47BF9" w:rsidRPr="0012032D" w:rsidRDefault="00C47BF9" w:rsidP="00C47BF9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00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CB05" w14:textId="0C31FB16" w:rsidR="00C47BF9" w:rsidRPr="0012032D" w:rsidRDefault="00C47BF9" w:rsidP="00C47BF9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C4E51" w14:textId="0D27B0D9" w:rsidR="00C47BF9" w:rsidRPr="0012032D" w:rsidRDefault="00C47BF9" w:rsidP="00C47BF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488D" w14:textId="237BDE87" w:rsidR="00C47BF9" w:rsidRPr="0012032D" w:rsidRDefault="00C47BF9" w:rsidP="00C47BF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1BDE" w14:textId="4B83F920" w:rsidR="00C47BF9" w:rsidRPr="0012032D" w:rsidRDefault="00C47BF9" w:rsidP="00C47BF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AE7" w14:textId="0F455B3C" w:rsidR="00C47BF9" w:rsidRPr="0012032D" w:rsidRDefault="00C47BF9" w:rsidP="00C47BF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02EEE" w14:textId="406F1446" w:rsidR="00C47BF9" w:rsidRPr="0012032D" w:rsidRDefault="00C47BF9" w:rsidP="00C47BF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008AA67F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07126" w:rsidRPr="0004192A" w14:paraId="77AAF97C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200B5471" w:rsidR="00F07126" w:rsidRDefault="00F07126" w:rsidP="00F07126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DSI2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0E5269C7" w:rsidR="00F07126" w:rsidRPr="001A0B74" w:rsidRDefault="00F07126" w:rsidP="00F0712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361B5EAC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02E450F0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3671BF51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6180B814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2BAE5F6B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22BD1CA7" w:rsidR="00F07126" w:rsidRDefault="00F07126" w:rsidP="00F07126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07126" w:rsidRPr="0004192A" w14:paraId="573F1FCD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54AD98" w14:textId="51CD18C4" w:rsidR="00F07126" w:rsidRDefault="00F07126" w:rsidP="00DF064D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DSI20</w:t>
            </w:r>
            <w:r w:rsidR="00DF064D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949629" w14:textId="59E8C6D8" w:rsidR="00F07126" w:rsidRPr="001A0B74" w:rsidRDefault="00F07126" w:rsidP="00F0712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5152A0" w14:textId="52213751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DB92A6" w14:textId="5F53F903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95D1EF" w14:textId="3384D915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A37952" w14:textId="0A88D12D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71FACF" w14:textId="3DCD56F5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AF9DA1" w14:textId="098DC3E8" w:rsidR="00F07126" w:rsidRPr="009E1210" w:rsidRDefault="00F07126" w:rsidP="00F07126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07126" w:rsidRPr="0004192A" w14:paraId="2A1DA563" w14:textId="77777777" w:rsidTr="003077CE">
        <w:trPr>
          <w:trHeight w:val="496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D22E3E" w14:textId="1EA15906" w:rsidR="00F07126" w:rsidRDefault="00F07126" w:rsidP="00F07126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44F9D6" w14:textId="2EE1086F" w:rsidR="00F07126" w:rsidRPr="001A0B74" w:rsidRDefault="00F07126" w:rsidP="00F0712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313D23" w14:textId="0A0D4838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0362F8" w14:textId="3A98412B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F8BCA8" w14:textId="7E08EAA1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6A368C" w14:textId="371E24CA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BB7791" w14:textId="1A762E6E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E6E64A" w14:textId="691630C0" w:rsidR="00F07126" w:rsidRPr="009E1210" w:rsidRDefault="00F07126" w:rsidP="00F07126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A0CB7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077CE" w:rsidRPr="0004192A" w14:paraId="636EA70B" w14:textId="77777777" w:rsidTr="003077CE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8EA0F6" w14:textId="08A0CEB4" w:rsidR="003077CE" w:rsidRPr="003077CE" w:rsidRDefault="003077CE" w:rsidP="003077CE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3077CE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445418" w14:textId="450A9298" w:rsidR="003077CE" w:rsidRPr="003077CE" w:rsidRDefault="003077CE" w:rsidP="00F07126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3077CE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B162E" w14:textId="77777777" w:rsidR="003077CE" w:rsidRPr="009E6ED7" w:rsidRDefault="003077CE" w:rsidP="00F07126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47BF9" w:rsidRPr="0004192A" w14:paraId="6B2A38F9" w14:textId="77777777" w:rsidTr="006C5251">
        <w:trPr>
          <w:trHeight w:val="222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3C93C927" w14:textId="08A0919D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C98A088" w14:textId="77777777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56534032" w14:textId="77777777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52D2A03F" w14:textId="77777777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755A61CE" w14:textId="77777777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276722A2" w14:textId="77777777" w:rsidR="00C47BF9" w:rsidRPr="0004192A" w:rsidRDefault="00C47BF9" w:rsidP="00C47BF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AA87200" w14:textId="77777777" w:rsidR="00C47BF9" w:rsidRPr="0004192A" w:rsidRDefault="00C47BF9" w:rsidP="00C47BF9">
            <w:pPr>
              <w:jc w:val="left"/>
              <w:rPr>
                <w:sz w:val="20"/>
                <w:szCs w:val="20"/>
              </w:rPr>
            </w:pPr>
          </w:p>
        </w:tc>
      </w:tr>
      <w:tr w:rsidR="00C47BF9" w:rsidRPr="0004192A" w14:paraId="6CF5F606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044DC265" w:rsidR="00C47BF9" w:rsidRPr="0012032D" w:rsidRDefault="00C47BF9" w:rsidP="00C47BF9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4A53A035" w:rsidR="00C47BF9" w:rsidRPr="0012032D" w:rsidRDefault="00C47BF9" w:rsidP="00C47BF9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Meslekte Klinik Uygulama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03C78405" w:rsidR="00C47BF9" w:rsidRPr="0012032D" w:rsidRDefault="00C47BF9" w:rsidP="00C47BF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2DD41DAB" w:rsidR="00C47BF9" w:rsidRPr="0012032D" w:rsidRDefault="00C47BF9" w:rsidP="00C47BF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66ADC22F" w:rsidR="00C47BF9" w:rsidRPr="0012032D" w:rsidRDefault="00C47BF9" w:rsidP="00C47BF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0B9B1528" w:rsidR="00C47BF9" w:rsidRPr="0012032D" w:rsidRDefault="00C47BF9" w:rsidP="00C47BF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7C3234C9" w:rsidR="00C47BF9" w:rsidRPr="0012032D" w:rsidRDefault="00C47BF9" w:rsidP="00C47BF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F8596BA" w:rsidR="00C47BF9" w:rsidRPr="004A5456" w:rsidRDefault="00C47BF9" w:rsidP="00C47BF9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47BF9" w:rsidRPr="0004192A" w14:paraId="50A89032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1AF6AD6B" w:rsidR="00C47BF9" w:rsidRPr="0012032D" w:rsidRDefault="00C47BF9" w:rsidP="00C47BF9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68F8FFC5" w:rsidR="00C47BF9" w:rsidRPr="0012032D" w:rsidRDefault="00C47BF9" w:rsidP="00C47BF9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Diş Hekimliğinde Radyolojik Uygulamalar ve Radyasyondan Korunma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469FE775" w:rsidR="00C47BF9" w:rsidRPr="0012032D" w:rsidRDefault="00C47BF9" w:rsidP="00C47BF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540E8063" w:rsidR="00C47BF9" w:rsidRPr="0012032D" w:rsidRDefault="00C47BF9" w:rsidP="00C47BF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524F75A" w:rsidR="00C47BF9" w:rsidRPr="0012032D" w:rsidRDefault="00C47BF9" w:rsidP="00C47BF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39368DAF" w:rsidR="00C47BF9" w:rsidRPr="0012032D" w:rsidRDefault="00C47BF9" w:rsidP="00C47BF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2A140FEC" w:rsidR="00C47BF9" w:rsidRPr="0012032D" w:rsidRDefault="00C47BF9" w:rsidP="00C47BF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6C3B3D1E" w:rsidR="00C47BF9" w:rsidRPr="004A5456" w:rsidRDefault="00C47BF9" w:rsidP="00C47BF9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47BF9" w:rsidRPr="0004192A" w14:paraId="60D6CF71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0AB0" w14:textId="18CD1B7C" w:rsidR="00C47BF9" w:rsidRPr="0012032D" w:rsidRDefault="00C47BF9" w:rsidP="00C47BF9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2D329" w14:textId="098710F4" w:rsidR="00C47BF9" w:rsidRPr="0012032D" w:rsidRDefault="00C47BF9" w:rsidP="00C47BF9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Enfeksiyon Hastalıklar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BA1D6" w14:textId="6F888D72" w:rsidR="00C47BF9" w:rsidRPr="0012032D" w:rsidRDefault="00C47BF9" w:rsidP="00C47BF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C75B1" w14:textId="00EEABB8" w:rsidR="00C47BF9" w:rsidRPr="0012032D" w:rsidRDefault="00C47BF9" w:rsidP="00C47BF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BF72A" w14:textId="75F30148" w:rsidR="00C47BF9" w:rsidRPr="0012032D" w:rsidRDefault="00C47BF9" w:rsidP="00C47BF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60DBA" w14:textId="3ADCA1D8" w:rsidR="00C47BF9" w:rsidRPr="0012032D" w:rsidRDefault="00C47BF9" w:rsidP="00C47BF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981FE" w14:textId="6AD63EE5" w:rsidR="00C47BF9" w:rsidRPr="0012032D" w:rsidRDefault="00C47BF9" w:rsidP="00C47BF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41FA3FE5" w:rsidR="00C47BF9" w:rsidRPr="004A5456" w:rsidRDefault="00C47BF9" w:rsidP="00C47BF9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07126" w:rsidRPr="0004192A" w14:paraId="1893BDBB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5E1D1116" w:rsidR="00F07126" w:rsidRPr="004A5456" w:rsidRDefault="00F07126" w:rsidP="00F07126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</w:t>
            </w:r>
            <w:r w:rsidRPr="001C39D7">
              <w:rPr>
                <w:color w:val="000000"/>
                <w:sz w:val="20"/>
                <w:szCs w:val="20"/>
              </w:rPr>
              <w:t>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622EE149" w:rsidR="00F07126" w:rsidRPr="001A0B74" w:rsidRDefault="00F07126" w:rsidP="00F0712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1038BCF9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4B2860E0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52F6B12A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1EBB19E8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74789197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61AF5475" w:rsidR="00F07126" w:rsidRPr="004A5456" w:rsidRDefault="00F07126" w:rsidP="00F07126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07126" w:rsidRPr="0004192A" w14:paraId="2310E2BA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AF8C9F" w14:textId="1E4803CB" w:rsidR="00F07126" w:rsidRPr="004A5456" w:rsidRDefault="00F07126" w:rsidP="00F07126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204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B27D64" w14:textId="4BC63CD1" w:rsidR="00F07126" w:rsidRPr="001A0B74" w:rsidRDefault="00F07126" w:rsidP="00F0712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811FB3" w14:textId="0F17EF00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A9DC9C" w14:textId="24389B02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812A8E" w14:textId="2A9F648F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4A7A47" w14:textId="3FE18AB4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41D6D3" w14:textId="4A93038A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DB3F1C" w14:textId="04FBB168" w:rsidR="00F07126" w:rsidRPr="009E1210" w:rsidRDefault="00F07126" w:rsidP="00F07126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07126" w:rsidRPr="0004192A" w14:paraId="4064C285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6D121D" w14:textId="46D1A851" w:rsidR="00F07126" w:rsidRPr="004A5456" w:rsidRDefault="00F07126" w:rsidP="00F07126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5CD480" w14:textId="7432F47A" w:rsidR="00F07126" w:rsidRPr="001A0B74" w:rsidRDefault="00F07126" w:rsidP="00F0712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5116E7" w14:textId="61D9F058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E8850B" w14:textId="00E63BE9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44CAC4" w14:textId="1B950841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239DE4" w14:textId="3F6A5857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6D01C1" w14:textId="6DCBE5D2" w:rsidR="00F07126" w:rsidRPr="001A0B74" w:rsidRDefault="00F07126" w:rsidP="00F0712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E91F5B" w14:textId="5D4D07C8" w:rsidR="00F07126" w:rsidRPr="009E1210" w:rsidRDefault="00F07126" w:rsidP="00F07126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A0CB7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077CE" w:rsidRPr="0004192A" w14:paraId="2D54B4B9" w14:textId="77777777" w:rsidTr="003077CE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96D188" w14:textId="0382153A" w:rsidR="003077CE" w:rsidRPr="003077CE" w:rsidRDefault="003077CE" w:rsidP="003077CE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3077CE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2ECFBC" w14:textId="152BD47B" w:rsidR="003077CE" w:rsidRPr="003077CE" w:rsidRDefault="003077CE" w:rsidP="00F07126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3077CE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E41DB6" w14:textId="77777777" w:rsidR="003077CE" w:rsidRPr="009E6ED7" w:rsidRDefault="003077CE" w:rsidP="00F07126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3302DC" w:rsidRPr="0004192A" w14:paraId="17D24AEB" w14:textId="77777777" w:rsidTr="004202FC">
        <w:trPr>
          <w:trHeight w:val="397"/>
        </w:trPr>
        <w:tc>
          <w:tcPr>
            <w:tcW w:w="4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A42AD" w14:textId="723F8529" w:rsidR="003302DC" w:rsidRPr="001D0B4F" w:rsidRDefault="003302DC" w:rsidP="004202FC">
            <w:pPr>
              <w:jc w:val="center"/>
              <w:rPr>
                <w:b/>
                <w:bCs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CB9A5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BDC4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EE558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10BFB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559B3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F06BD" w14:textId="77777777" w:rsidR="003302DC" w:rsidRPr="0004192A" w:rsidRDefault="003302DC" w:rsidP="004202FC">
            <w:pPr>
              <w:jc w:val="left"/>
              <w:rPr>
                <w:sz w:val="20"/>
                <w:szCs w:val="20"/>
              </w:rPr>
            </w:pPr>
          </w:p>
        </w:tc>
      </w:tr>
      <w:tr w:rsidR="003302DC" w:rsidRPr="009E1210" w14:paraId="51920251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AYT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Araştırma Yöntem ve Teknikler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D3BF5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37AE9963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D9EEE6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3DC9FCD5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94AC1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9A2E98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FA40F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9AB245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B5F4E8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13B3B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495EDA23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21951D74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CF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Çiğneme Fizyoloj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085D0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158A14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663887AD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4562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EN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A42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1D0B4F">
              <w:rPr>
                <w:rFonts w:cs="Times New Roman"/>
                <w:color w:val="000000"/>
                <w:sz w:val="20"/>
                <w:szCs w:val="20"/>
              </w:rPr>
              <w:t>Endodonti</w:t>
            </w:r>
            <w:proofErr w:type="spellEnd"/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61EA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026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422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C39E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6E575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5D815C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6A64135C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9EF36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ED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AABA7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edodont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818F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4400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A6A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B7F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8F7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A4ABEB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7E31FA9D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7AB15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R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B055F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1D0B4F">
              <w:rPr>
                <w:rFonts w:cs="Times New Roman"/>
                <w:color w:val="000000"/>
                <w:sz w:val="20"/>
                <w:szCs w:val="20"/>
              </w:rPr>
              <w:t>Periodontoloji</w:t>
            </w:r>
            <w:proofErr w:type="spellEnd"/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9BE96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17FB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DA02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661C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2903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3AEB4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538B53EA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11431C" w:rsidRPr="0011431C">
        <w:rPr>
          <w:rFonts w:cs="Times New Roman"/>
          <w:sz w:val="20"/>
          <w:szCs w:val="20"/>
        </w:rPr>
        <w:t xml:space="preserve">Ağız ve Diş Sağlığı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6723604A" w14:textId="77777777" w:rsidR="00F07126" w:rsidRDefault="00F07126" w:rsidP="00F07126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5331E04E" w14:textId="77777777" w:rsidR="00F07126" w:rsidRDefault="00F07126" w:rsidP="00F07126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</w:t>
      </w:r>
    </w:p>
    <w:p w14:paraId="3B76FFFB" w14:textId="0878642B" w:rsidR="00F07126" w:rsidRPr="00E93BAE" w:rsidRDefault="00F07126" w:rsidP="00F07126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 w:rsidR="00482196">
        <w:rPr>
          <w:color w:val="000000"/>
          <w:sz w:val="20"/>
          <w:szCs w:val="20"/>
        </w:rPr>
        <w:t>Anadal</w:t>
      </w:r>
      <w:proofErr w:type="spellEnd"/>
      <w:r w:rsidR="00482196">
        <w:rPr>
          <w:color w:val="000000"/>
          <w:sz w:val="20"/>
          <w:szCs w:val="20"/>
        </w:rPr>
        <w:t xml:space="preserve"> Programında alınan</w:t>
      </w:r>
      <w:r>
        <w:rPr>
          <w:color w:val="000000"/>
          <w:sz w:val="20"/>
          <w:szCs w:val="20"/>
        </w:rPr>
        <w:t xml:space="preserve">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</w:t>
      </w:r>
      <w:r w:rsidR="009254B9">
        <w:rPr>
          <w:color w:val="000000"/>
          <w:sz w:val="20"/>
          <w:szCs w:val="20"/>
        </w:rPr>
        <w:t xml:space="preserve">ders </w:t>
      </w:r>
      <w:r>
        <w:rPr>
          <w:color w:val="000000"/>
          <w:sz w:val="20"/>
          <w:szCs w:val="20"/>
        </w:rPr>
        <w:t xml:space="preserve">olarak kabul edilir. 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131675" w14:textId="77777777" w:rsidR="000D1C92" w:rsidRDefault="000D1C92" w:rsidP="0004192A">
      <w:pPr>
        <w:spacing w:after="0" w:line="240" w:lineRule="auto"/>
      </w:pPr>
      <w:r>
        <w:separator/>
      </w:r>
    </w:p>
  </w:endnote>
  <w:endnote w:type="continuationSeparator" w:id="0">
    <w:p w14:paraId="366C40E2" w14:textId="77777777" w:rsidR="000D1C92" w:rsidRDefault="000D1C92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EC1166" w14:textId="77777777" w:rsidR="0091737C" w:rsidRDefault="0091737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BC13FE" w14:textId="77777777" w:rsidR="0091737C" w:rsidRDefault="0091737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932D0" w14:textId="77777777" w:rsidR="0091737C" w:rsidRDefault="0091737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D3366C" w14:textId="77777777" w:rsidR="000D1C92" w:rsidRDefault="000D1C92" w:rsidP="0004192A">
      <w:pPr>
        <w:spacing w:after="0" w:line="240" w:lineRule="auto"/>
      </w:pPr>
      <w:r>
        <w:separator/>
      </w:r>
    </w:p>
  </w:footnote>
  <w:footnote w:type="continuationSeparator" w:id="0">
    <w:p w14:paraId="6157E493" w14:textId="77777777" w:rsidR="000D1C92" w:rsidRDefault="000D1C92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90114F" w14:textId="77777777" w:rsidR="0091737C" w:rsidRDefault="0091737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36DEBAEF" w:rsidR="0004192A" w:rsidRPr="0004192A" w:rsidRDefault="0091737C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3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11431C">
      <w:rPr>
        <w:rFonts w:eastAsia="Calibri" w:cs="Times New Roman"/>
      </w:rPr>
      <w:t>Ağız ve Diş Sağlığı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D7B3D4" w14:textId="77777777" w:rsidR="0091737C" w:rsidRDefault="0091737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82FDD"/>
    <w:rsid w:val="000D1C92"/>
    <w:rsid w:val="0011431C"/>
    <w:rsid w:val="0012032D"/>
    <w:rsid w:val="00165EA8"/>
    <w:rsid w:val="001974C3"/>
    <w:rsid w:val="001A0B74"/>
    <w:rsid w:val="001A0CB7"/>
    <w:rsid w:val="001A2707"/>
    <w:rsid w:val="002136D5"/>
    <w:rsid w:val="00225EE0"/>
    <w:rsid w:val="00263063"/>
    <w:rsid w:val="0026383D"/>
    <w:rsid w:val="002767BD"/>
    <w:rsid w:val="002F3795"/>
    <w:rsid w:val="003077CE"/>
    <w:rsid w:val="003302DC"/>
    <w:rsid w:val="003537FE"/>
    <w:rsid w:val="003F4FAF"/>
    <w:rsid w:val="004012F7"/>
    <w:rsid w:val="004176EE"/>
    <w:rsid w:val="004177DF"/>
    <w:rsid w:val="004368A7"/>
    <w:rsid w:val="00436F78"/>
    <w:rsid w:val="00482196"/>
    <w:rsid w:val="004A5456"/>
    <w:rsid w:val="004B6BED"/>
    <w:rsid w:val="0050720C"/>
    <w:rsid w:val="00534E0E"/>
    <w:rsid w:val="00575B7A"/>
    <w:rsid w:val="00587421"/>
    <w:rsid w:val="005A75BC"/>
    <w:rsid w:val="005B0370"/>
    <w:rsid w:val="006310F5"/>
    <w:rsid w:val="006420B3"/>
    <w:rsid w:val="006C5251"/>
    <w:rsid w:val="00730C15"/>
    <w:rsid w:val="007A0303"/>
    <w:rsid w:val="007F752E"/>
    <w:rsid w:val="00880CEC"/>
    <w:rsid w:val="00901663"/>
    <w:rsid w:val="0091737C"/>
    <w:rsid w:val="00923D78"/>
    <w:rsid w:val="00923FBB"/>
    <w:rsid w:val="009254B9"/>
    <w:rsid w:val="00930D44"/>
    <w:rsid w:val="00943EED"/>
    <w:rsid w:val="00944387"/>
    <w:rsid w:val="00947BDF"/>
    <w:rsid w:val="0095491C"/>
    <w:rsid w:val="009670D9"/>
    <w:rsid w:val="009A3C79"/>
    <w:rsid w:val="009A446E"/>
    <w:rsid w:val="009D2E5E"/>
    <w:rsid w:val="00A52785"/>
    <w:rsid w:val="00A54A3A"/>
    <w:rsid w:val="00AE156C"/>
    <w:rsid w:val="00AE1F99"/>
    <w:rsid w:val="00AF34D2"/>
    <w:rsid w:val="00AF6529"/>
    <w:rsid w:val="00B764A9"/>
    <w:rsid w:val="00B7736A"/>
    <w:rsid w:val="00B8619A"/>
    <w:rsid w:val="00C17E49"/>
    <w:rsid w:val="00C2731A"/>
    <w:rsid w:val="00C47BF9"/>
    <w:rsid w:val="00C77F7A"/>
    <w:rsid w:val="00C86953"/>
    <w:rsid w:val="00C94619"/>
    <w:rsid w:val="00CD201C"/>
    <w:rsid w:val="00D3238B"/>
    <w:rsid w:val="00D330EC"/>
    <w:rsid w:val="00D34D53"/>
    <w:rsid w:val="00D45D3B"/>
    <w:rsid w:val="00D56F43"/>
    <w:rsid w:val="00D57FAC"/>
    <w:rsid w:val="00D71682"/>
    <w:rsid w:val="00D84E4C"/>
    <w:rsid w:val="00D90F69"/>
    <w:rsid w:val="00D91472"/>
    <w:rsid w:val="00D9216E"/>
    <w:rsid w:val="00DA3481"/>
    <w:rsid w:val="00DB42BD"/>
    <w:rsid w:val="00DB4953"/>
    <w:rsid w:val="00DC2FD8"/>
    <w:rsid w:val="00DF064D"/>
    <w:rsid w:val="00E624B2"/>
    <w:rsid w:val="00E673CE"/>
    <w:rsid w:val="00E93BAE"/>
    <w:rsid w:val="00EA0B45"/>
    <w:rsid w:val="00EA4BF3"/>
    <w:rsid w:val="00EC3122"/>
    <w:rsid w:val="00EC3317"/>
    <w:rsid w:val="00ED5FE4"/>
    <w:rsid w:val="00ED6D16"/>
    <w:rsid w:val="00EF07EF"/>
    <w:rsid w:val="00EF2F9E"/>
    <w:rsid w:val="00F07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6</cp:revision>
  <dcterms:created xsi:type="dcterms:W3CDTF">2022-03-01T12:24:00Z</dcterms:created>
  <dcterms:modified xsi:type="dcterms:W3CDTF">2022-03-03T13:54:00Z</dcterms:modified>
</cp:coreProperties>
</file>